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CAA7CB" w14:textId="20514C9E" w:rsidR="00411E03" w:rsidRPr="00D97313" w:rsidRDefault="003B28EA" w:rsidP="00411E03">
      <w:pPr>
        <w:widowControl/>
        <w:spacing w:line="480" w:lineRule="auto"/>
        <w:jc w:val="left"/>
        <w:rPr>
          <w:rFonts w:ascii="Arial" w:eastAsia="Yu Gothic Light" w:hAnsi="Arial" w:cs="Arial" w:hint="eastAsia"/>
          <w:kern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0FEDCBC6" wp14:editId="2EE84950">
                <wp:simplePos x="0" y="0"/>
                <wp:positionH relativeFrom="column">
                  <wp:posOffset>1270</wp:posOffset>
                </wp:positionH>
                <wp:positionV relativeFrom="paragraph">
                  <wp:posOffset>62230</wp:posOffset>
                </wp:positionV>
                <wp:extent cx="3055620" cy="918845"/>
                <wp:effectExtent l="0" t="0" r="0" b="5080"/>
                <wp:wrapNone/>
                <wp:docPr id="31" name="テキスト ボックス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>
                        <a:xfrm>
                          <a:off x="0" y="0"/>
                          <a:ext cx="3055620" cy="9188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ysClr val="windowText" lastClr="000000"/>
                          </a:solidFill>
                        </a:ln>
                      </wps:spPr>
                      <wps:txbx>
                        <w:txbxContent>
                          <w:p w14:paraId="37A71D49" w14:textId="77777777" w:rsidR="00411E03" w:rsidRDefault="00411E03" w:rsidP="00411E03">
                            <w:pPr>
                              <w:jc w:val="left"/>
                              <w:rPr>
                                <w:kern w:val="0"/>
                              </w:rPr>
                            </w:pPr>
                            <w:r w:rsidRPr="005D327F">
                              <w:rPr>
                                <w:rFonts w:ascii="Arial" w:hAnsi="Arial" w:cs="Arial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Asthma-like illness inpatients between September and November 2018 (&lt;15 years old)</w:t>
                            </w:r>
                          </w:p>
                          <w:p w14:paraId="211B57EE" w14:textId="77777777" w:rsidR="00411E03" w:rsidRDefault="00411E03" w:rsidP="00411E03">
                            <w:pPr>
                              <w:jc w:val="center"/>
                            </w:pPr>
                            <w:r w:rsidRPr="005D327F">
                              <w:rPr>
                                <w:rFonts w:ascii="Arial" w:hAnsi="Arial" w:cs="Arial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n = 176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FEDCBC6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30" o:spid="_x0000_s1026" type="#_x0000_t202" style="position:absolute;margin-left:.1pt;margin-top:4.9pt;width:240.6pt;height:72.3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" filled="f" strokecolor="windowText">
                <v:textbox style="mso-fit-shape-to-text:t">
                  <w:txbxContent>
                    <w:p w14:paraId="37A71D49" w14:textId="77777777" w:rsidR="00411E03" w:rsidRDefault="00411E03" w:rsidP="00411E03">
                      <w:pPr>
                        <w:jc w:val="left"/>
                        <w:rPr>
                          <w:kern w:val="0"/>
                        </w:rPr>
                      </w:pPr>
                      <w:r w:rsidRPr="005D327F">
                        <w:rPr>
                          <w:rFonts w:ascii="Arial" w:hAnsi="Arial" w:cs="Arial"/>
                          <w:color w:val="000000"/>
                          <w:kern w:val="24"/>
                          <w:sz w:val="28"/>
                          <w:szCs w:val="28"/>
                        </w:rPr>
                        <w:t>Asthma-like illness inpatients between September and November 2018 (&lt;15 years old)</w:t>
                      </w:r>
                    </w:p>
                    <w:p w14:paraId="211B57EE" w14:textId="77777777" w:rsidR="00411E03" w:rsidRDefault="00411E03" w:rsidP="00411E03">
                      <w:pPr>
                        <w:jc w:val="center"/>
                      </w:pPr>
                      <w:r w:rsidRPr="005D327F">
                        <w:rPr>
                          <w:rFonts w:ascii="Arial" w:hAnsi="Arial" w:cs="Arial"/>
                          <w:color w:val="000000"/>
                          <w:kern w:val="24"/>
                          <w:sz w:val="28"/>
                          <w:szCs w:val="28"/>
                        </w:rPr>
                        <w:t>n = 176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0AF1F3B" wp14:editId="0BECF126">
                <wp:simplePos x="0" y="0"/>
                <wp:positionH relativeFrom="column">
                  <wp:posOffset>0</wp:posOffset>
                </wp:positionH>
                <wp:positionV relativeFrom="paragraph">
                  <wp:posOffset>5878195</wp:posOffset>
                </wp:positionV>
                <wp:extent cx="2312670" cy="509905"/>
                <wp:effectExtent l="0" t="0" r="0" b="0"/>
                <wp:wrapNone/>
                <wp:docPr id="25" name="テキスト ボックス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>
                        <a:xfrm>
                          <a:off x="0" y="0"/>
                          <a:ext cx="2312670" cy="50990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ysClr val="windowText" lastClr="000000"/>
                          </a:solidFill>
                        </a:ln>
                      </wps:spPr>
                      <wps:txbx>
                        <w:txbxContent>
                          <w:p w14:paraId="453F2770" w14:textId="77777777" w:rsidR="00411E03" w:rsidRDefault="00411E03" w:rsidP="00411E03">
                            <w:pPr>
                              <w:rPr>
                                <w:kern w:val="0"/>
                              </w:rPr>
                            </w:pPr>
                            <w:r w:rsidRPr="005D327F">
                              <w:rPr>
                                <w:rFonts w:ascii="Arial" w:hAnsi="Arial" w:cs="Arial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VP1 sequencing obtained</w:t>
                            </w:r>
                          </w:p>
                          <w:p w14:paraId="22D8D8C5" w14:textId="77777777" w:rsidR="00411E03" w:rsidRDefault="00411E03" w:rsidP="00411E03">
                            <w:pPr>
                              <w:jc w:val="center"/>
                            </w:pPr>
                            <w:r w:rsidRPr="005D327F">
                              <w:rPr>
                                <w:rFonts w:ascii="Arial" w:hAnsi="Arial" w:cs="Arial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n = 11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AF1F3B" id="テキスト ボックス 24" o:spid="_x0000_s1027" type="#_x0000_t202" style="position:absolute;margin-left:0;margin-top:462.85pt;width:182.1pt;height:40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" filled="f" strokecolor="windowText">
                <v:textbox style="mso-fit-shape-to-text:t">
                  <w:txbxContent>
                    <w:p w14:paraId="453F2770" w14:textId="77777777" w:rsidR="00411E03" w:rsidRDefault="00411E03" w:rsidP="00411E03">
                      <w:pPr>
                        <w:rPr>
                          <w:kern w:val="0"/>
                        </w:rPr>
                      </w:pPr>
                      <w:r w:rsidRPr="005D327F">
                        <w:rPr>
                          <w:rFonts w:ascii="Arial" w:hAnsi="Arial" w:cs="Arial"/>
                          <w:color w:val="000000"/>
                          <w:kern w:val="24"/>
                          <w:sz w:val="28"/>
                          <w:szCs w:val="28"/>
                        </w:rPr>
                        <w:t>VP1 sequencing obtained</w:t>
                      </w:r>
                    </w:p>
                    <w:p w14:paraId="22D8D8C5" w14:textId="77777777" w:rsidR="00411E03" w:rsidRDefault="00411E03" w:rsidP="00411E03">
                      <w:pPr>
                        <w:jc w:val="center"/>
                      </w:pPr>
                      <w:r w:rsidRPr="005D327F">
                        <w:rPr>
                          <w:rFonts w:ascii="Arial" w:hAnsi="Arial" w:cs="Arial"/>
                          <w:color w:val="000000"/>
                          <w:kern w:val="24"/>
                          <w:sz w:val="28"/>
                          <w:szCs w:val="28"/>
                        </w:rPr>
                        <w:t>n = 1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298" distR="114298" simplePos="0" relativeHeight="251662336" behindDoc="0" locked="0" layoutInCell="1" allowOverlap="1" wp14:anchorId="494DEC08" wp14:editId="4F9E9BFD">
                <wp:simplePos x="0" y="0"/>
                <wp:positionH relativeFrom="column">
                  <wp:posOffset>4739639</wp:posOffset>
                </wp:positionH>
                <wp:positionV relativeFrom="paragraph">
                  <wp:posOffset>5488940</wp:posOffset>
                </wp:positionV>
                <wp:extent cx="0" cy="392430"/>
                <wp:effectExtent l="76200" t="0" r="38100" b="45720"/>
                <wp:wrapNone/>
                <wp:docPr id="33" name="直線矢印コネクタ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39243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CFBFD33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矢印コネクタ 32" o:spid="_x0000_s1026" type="#_x0000_t32" style="position:absolute;margin-left:373.2pt;margin-top:432.2pt;width:0;height:30.9pt;z-index:251662336;visibility:visible;mso-wrap-style:square;mso-width-percent:0;mso-height-percent:0;mso-wrap-distance-left:3.17494mm;mso-wrap-distance-top:0;mso-wrap-distance-right:3.17494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" strokecolor="windowText" strokeweight=".5pt">
                <v:stroke endarrow="block" joinstyle="miter"/>
                <o:lock v:ext="edit" shapetype="f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294967294" distB="4294967294" distL="114300" distR="114300" simplePos="0" relativeHeight="251661312" behindDoc="0" locked="0" layoutInCell="1" allowOverlap="1" wp14:anchorId="4D64C154" wp14:editId="2F4988FB">
                <wp:simplePos x="0" y="0"/>
                <wp:positionH relativeFrom="column">
                  <wp:posOffset>1446530</wp:posOffset>
                </wp:positionH>
                <wp:positionV relativeFrom="paragraph">
                  <wp:posOffset>5488939</wp:posOffset>
                </wp:positionV>
                <wp:extent cx="3296285" cy="0"/>
                <wp:effectExtent l="0" t="0" r="0" b="0"/>
                <wp:wrapNone/>
                <wp:docPr id="32" name="直線コネクタ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29628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2EF96E" id="直線コネクタ 31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113.9pt,432.2pt" to="373.45pt,43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" strokecolor="windowText" strokeweight=".5pt">
                <v:stroke joinstyle="miter"/>
                <o:lock v:ext="edit" shapetype="f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D5985DD" wp14:editId="2DD83D0A">
                <wp:simplePos x="0" y="0"/>
                <wp:positionH relativeFrom="column">
                  <wp:posOffset>3483610</wp:posOffset>
                </wp:positionH>
                <wp:positionV relativeFrom="paragraph">
                  <wp:posOffset>5882640</wp:posOffset>
                </wp:positionV>
                <wp:extent cx="1988820" cy="509905"/>
                <wp:effectExtent l="0" t="0" r="0" b="0"/>
                <wp:wrapNone/>
                <wp:docPr id="27" name="テキスト ボックス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>
                        <a:xfrm>
                          <a:off x="0" y="0"/>
                          <a:ext cx="1988820" cy="50990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ysClr val="windowText" lastClr="000000"/>
                          </a:solidFill>
                        </a:ln>
                      </wps:spPr>
                      <wps:txbx>
                        <w:txbxContent>
                          <w:p w14:paraId="59C5A278" w14:textId="77777777" w:rsidR="00411E03" w:rsidRDefault="00411E03" w:rsidP="00411E03">
                            <w:pPr>
                              <w:rPr>
                                <w:kern w:val="0"/>
                              </w:rPr>
                            </w:pPr>
                            <w:r w:rsidRPr="005D327F">
                              <w:rPr>
                                <w:rFonts w:ascii="Arial" w:hAnsi="Arial" w:cs="Arial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VP1 sequencing failed</w:t>
                            </w:r>
                          </w:p>
                          <w:p w14:paraId="0DF6B5BB" w14:textId="77777777" w:rsidR="00411E03" w:rsidRDefault="00411E03" w:rsidP="00411E03">
                            <w:pPr>
                              <w:jc w:val="center"/>
                            </w:pPr>
                            <w:r w:rsidRPr="005D327F">
                              <w:rPr>
                                <w:rFonts w:ascii="Arial" w:hAnsi="Arial" w:cs="Arial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n = 11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5985DD" id="テキスト ボックス 26" o:spid="_x0000_s1028" type="#_x0000_t202" style="position:absolute;margin-left:274.3pt;margin-top:463.2pt;width:156.6pt;height:40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" filled="f" strokecolor="windowText">
                <v:textbox style="mso-fit-shape-to-text:t">
                  <w:txbxContent>
                    <w:p w14:paraId="59C5A278" w14:textId="77777777" w:rsidR="00411E03" w:rsidRDefault="00411E03" w:rsidP="00411E03">
                      <w:pPr>
                        <w:rPr>
                          <w:kern w:val="0"/>
                        </w:rPr>
                      </w:pPr>
                      <w:r w:rsidRPr="005D327F">
                        <w:rPr>
                          <w:rFonts w:ascii="Arial" w:hAnsi="Arial" w:cs="Arial"/>
                          <w:color w:val="000000"/>
                          <w:kern w:val="24"/>
                          <w:sz w:val="28"/>
                          <w:szCs w:val="28"/>
                        </w:rPr>
                        <w:t>VP1 sequencing failed</w:t>
                      </w:r>
                    </w:p>
                    <w:p w14:paraId="0DF6B5BB" w14:textId="77777777" w:rsidR="00411E03" w:rsidRDefault="00411E03" w:rsidP="00411E03">
                      <w:pPr>
                        <w:jc w:val="center"/>
                      </w:pPr>
                      <w:r w:rsidRPr="005D327F">
                        <w:rPr>
                          <w:rFonts w:ascii="Arial" w:hAnsi="Arial" w:cs="Arial"/>
                          <w:color w:val="000000"/>
                          <w:kern w:val="24"/>
                          <w:sz w:val="28"/>
                          <w:szCs w:val="28"/>
                        </w:rPr>
                        <w:t>n = 1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298" distR="114298" simplePos="0" relativeHeight="251658240" behindDoc="0" locked="0" layoutInCell="1" allowOverlap="1" wp14:anchorId="5E713AA9" wp14:editId="09FB0C33">
                <wp:simplePos x="0" y="0"/>
                <wp:positionH relativeFrom="column">
                  <wp:posOffset>1440814</wp:posOffset>
                </wp:positionH>
                <wp:positionV relativeFrom="paragraph">
                  <wp:posOffset>5083810</wp:posOffset>
                </wp:positionV>
                <wp:extent cx="0" cy="785495"/>
                <wp:effectExtent l="76200" t="0" r="38100" b="33655"/>
                <wp:wrapNone/>
                <wp:docPr id="24" name="直線矢印コネクタ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78549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00A3FE" id="直線矢印コネクタ 23" o:spid="_x0000_s1026" type="#_x0000_t32" style="position:absolute;margin-left:113.45pt;margin-top:400.3pt;width:0;height:61.85pt;z-index:251658240;visibility:visible;mso-wrap-style:square;mso-width-percent:0;mso-height-percent:0;mso-wrap-distance-left:3.17494mm;mso-wrap-distance-top:0;mso-wrap-distance-right:3.17494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" strokecolor="windowText" strokeweight=".5pt">
                <v:stroke endarrow="block" joinstyle="miter"/>
                <o:lock v:ext="edit" shapetype="f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38E45B42" wp14:editId="564EF92A">
                <wp:simplePos x="0" y="0"/>
                <wp:positionH relativeFrom="column">
                  <wp:posOffset>3483610</wp:posOffset>
                </wp:positionH>
                <wp:positionV relativeFrom="paragraph">
                  <wp:posOffset>4582795</wp:posOffset>
                </wp:positionV>
                <wp:extent cx="2903220" cy="509905"/>
                <wp:effectExtent l="0" t="0" r="0" b="0"/>
                <wp:wrapNone/>
                <wp:docPr id="8" name="テキスト ボックス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>
                        <a:xfrm>
                          <a:off x="0" y="0"/>
                          <a:ext cx="2903220" cy="50990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ysClr val="windowText" lastClr="000000"/>
                          </a:solidFill>
                        </a:ln>
                      </wps:spPr>
                      <wps:txbx>
                        <w:txbxContent>
                          <w:p w14:paraId="29F4FCD8" w14:textId="77777777" w:rsidR="00411E03" w:rsidRDefault="00411E03" w:rsidP="00411E03">
                            <w:pPr>
                              <w:rPr>
                                <w:kern w:val="0"/>
                              </w:rPr>
                            </w:pPr>
                            <w:r w:rsidRPr="005D327F">
                              <w:rPr>
                                <w:rFonts w:ascii="Arial" w:hAnsi="Arial" w:cs="Arial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EV-D68 specific RT-PCR negative</w:t>
                            </w:r>
                          </w:p>
                          <w:p w14:paraId="3694B1CD" w14:textId="77777777" w:rsidR="00411E03" w:rsidRDefault="00411E03" w:rsidP="00411E03">
                            <w:pPr>
                              <w:jc w:val="center"/>
                            </w:pPr>
                            <w:r w:rsidRPr="005D327F">
                              <w:rPr>
                                <w:rFonts w:ascii="Arial" w:hAnsi="Arial" w:cs="Arial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n = 12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E45B42" id="テキスト ボックス 7" o:spid="_x0000_s1029" type="#_x0000_t202" style="position:absolute;margin-left:274.3pt;margin-top:360.85pt;width:228.6pt;height:40.1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" filled="f" strokecolor="windowText">
                <v:textbox style="mso-fit-shape-to-text:t">
                  <w:txbxContent>
                    <w:p w14:paraId="29F4FCD8" w14:textId="77777777" w:rsidR="00411E03" w:rsidRDefault="00411E03" w:rsidP="00411E03">
                      <w:pPr>
                        <w:rPr>
                          <w:kern w:val="0"/>
                        </w:rPr>
                      </w:pPr>
                      <w:r w:rsidRPr="005D327F">
                        <w:rPr>
                          <w:rFonts w:ascii="Arial" w:hAnsi="Arial" w:cs="Arial"/>
                          <w:color w:val="000000"/>
                          <w:kern w:val="24"/>
                          <w:sz w:val="28"/>
                          <w:szCs w:val="28"/>
                        </w:rPr>
                        <w:t>EV-D68 specific RT-PCR negative</w:t>
                      </w:r>
                    </w:p>
                    <w:p w14:paraId="3694B1CD" w14:textId="77777777" w:rsidR="00411E03" w:rsidRDefault="00411E03" w:rsidP="00411E03">
                      <w:pPr>
                        <w:jc w:val="center"/>
                      </w:pPr>
                      <w:r w:rsidRPr="005D327F">
                        <w:rPr>
                          <w:rFonts w:ascii="Arial" w:hAnsi="Arial" w:cs="Arial"/>
                          <w:color w:val="000000"/>
                          <w:kern w:val="24"/>
                          <w:sz w:val="28"/>
                          <w:szCs w:val="28"/>
                        </w:rPr>
                        <w:t>n = 1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2B8DC21A" wp14:editId="3DC32F46">
                <wp:simplePos x="0" y="0"/>
                <wp:positionH relativeFrom="column">
                  <wp:posOffset>0</wp:posOffset>
                </wp:positionH>
                <wp:positionV relativeFrom="paragraph">
                  <wp:posOffset>4582795</wp:posOffset>
                </wp:positionV>
                <wp:extent cx="2903220" cy="509905"/>
                <wp:effectExtent l="0" t="0" r="0" b="0"/>
                <wp:wrapNone/>
                <wp:docPr id="6" name="テキスト ボックス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>
                        <a:xfrm>
                          <a:off x="0" y="0"/>
                          <a:ext cx="2903220" cy="50990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ysClr val="windowText" lastClr="000000"/>
                          </a:solidFill>
                        </a:ln>
                      </wps:spPr>
                      <wps:txbx>
                        <w:txbxContent>
                          <w:p w14:paraId="2191D6E9" w14:textId="77777777" w:rsidR="00411E03" w:rsidRDefault="00411E03" w:rsidP="00411E03">
                            <w:pPr>
                              <w:rPr>
                                <w:kern w:val="0"/>
                              </w:rPr>
                            </w:pPr>
                            <w:r w:rsidRPr="005D327F">
                              <w:rPr>
                                <w:rFonts w:ascii="Arial" w:hAnsi="Arial" w:cs="Arial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EV-D68 specific RT-PCR positive</w:t>
                            </w:r>
                          </w:p>
                          <w:p w14:paraId="72EE670F" w14:textId="77777777" w:rsidR="00411E03" w:rsidRDefault="00411E03" w:rsidP="00411E03">
                            <w:pPr>
                              <w:jc w:val="center"/>
                            </w:pPr>
                            <w:r w:rsidRPr="005D327F">
                              <w:rPr>
                                <w:rFonts w:ascii="Arial" w:hAnsi="Arial" w:cs="Arial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n = 22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8DC21A" id="テキスト ボックス 5" o:spid="_x0000_s1030" type="#_x0000_t202" style="position:absolute;margin-left:0;margin-top:360.85pt;width:228.6pt;height:40.1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" filled="f" strokecolor="windowText">
                <v:textbox style="mso-fit-shape-to-text:t">
                  <w:txbxContent>
                    <w:p w14:paraId="2191D6E9" w14:textId="77777777" w:rsidR="00411E03" w:rsidRDefault="00411E03" w:rsidP="00411E03">
                      <w:pPr>
                        <w:rPr>
                          <w:kern w:val="0"/>
                        </w:rPr>
                      </w:pPr>
                      <w:r w:rsidRPr="005D327F">
                        <w:rPr>
                          <w:rFonts w:ascii="Arial" w:hAnsi="Arial" w:cs="Arial"/>
                          <w:color w:val="000000"/>
                          <w:kern w:val="24"/>
                          <w:sz w:val="28"/>
                          <w:szCs w:val="28"/>
                        </w:rPr>
                        <w:t>EV-D68 specific RT-PCR positive</w:t>
                      </w:r>
                    </w:p>
                    <w:p w14:paraId="72EE670F" w14:textId="77777777" w:rsidR="00411E03" w:rsidRDefault="00411E03" w:rsidP="00411E03">
                      <w:pPr>
                        <w:jc w:val="center"/>
                      </w:pPr>
                      <w:r w:rsidRPr="005D327F">
                        <w:rPr>
                          <w:rFonts w:ascii="Arial" w:hAnsi="Arial" w:cs="Arial"/>
                          <w:color w:val="000000"/>
                          <w:kern w:val="24"/>
                          <w:sz w:val="28"/>
                          <w:szCs w:val="28"/>
                        </w:rPr>
                        <w:t>n = 2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298" distR="114298" simplePos="0" relativeHeight="251656192" behindDoc="0" locked="0" layoutInCell="1" allowOverlap="1" wp14:anchorId="785C3217" wp14:editId="443C6CCF">
                <wp:simplePos x="0" y="0"/>
                <wp:positionH relativeFrom="column">
                  <wp:posOffset>1440814</wp:posOffset>
                </wp:positionH>
                <wp:positionV relativeFrom="paragraph">
                  <wp:posOffset>3788410</wp:posOffset>
                </wp:positionV>
                <wp:extent cx="0" cy="785495"/>
                <wp:effectExtent l="76200" t="0" r="38100" b="33655"/>
                <wp:wrapNone/>
                <wp:docPr id="10" name="直線矢印コネクタ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78549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E6A00C" id="直線矢印コネクタ 9" o:spid="_x0000_s1026" type="#_x0000_t32" style="position:absolute;margin-left:113.45pt;margin-top:298.3pt;width:0;height:61.85pt;z-index:251656192;visibility:visible;mso-wrap-style:square;mso-width-percent:0;mso-height-percent:0;mso-wrap-distance-left:3.17494mm;mso-wrap-distance-top:0;mso-wrap-distance-right:3.17494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" strokecolor="windowText" strokeweight=".5pt">
                <v:stroke endarrow="block" joinstyle="miter"/>
                <o:lock v:ext="edit" shapetype="f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294967294" distB="4294967294" distL="114300" distR="114300" simplePos="0" relativeHeight="251663360" behindDoc="0" locked="0" layoutInCell="1" allowOverlap="1" wp14:anchorId="03FA839C" wp14:editId="5A95B633">
                <wp:simplePos x="0" y="0"/>
                <wp:positionH relativeFrom="column">
                  <wp:posOffset>1446530</wp:posOffset>
                </wp:positionH>
                <wp:positionV relativeFrom="paragraph">
                  <wp:posOffset>4182109</wp:posOffset>
                </wp:positionV>
                <wp:extent cx="3296285" cy="0"/>
                <wp:effectExtent l="0" t="0" r="0" b="0"/>
                <wp:wrapNone/>
                <wp:docPr id="36" name="直線コネクタ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29628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5468FA8" id="直線コネクタ 35" o:spid="_x0000_s1026" style="position:absolute;z-index:25166336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113.9pt,329.3pt" to="373.45pt,32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" strokecolor="windowText" strokeweight=".5pt">
                <v:stroke joinstyle="miter"/>
                <o:lock v:ext="edit" shapetype="f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298" distR="114298" simplePos="0" relativeHeight="251664384" behindDoc="0" locked="0" layoutInCell="1" allowOverlap="1" wp14:anchorId="3C97B6D6" wp14:editId="2ACDFC3B">
                <wp:simplePos x="0" y="0"/>
                <wp:positionH relativeFrom="column">
                  <wp:posOffset>4739639</wp:posOffset>
                </wp:positionH>
                <wp:positionV relativeFrom="paragraph">
                  <wp:posOffset>4182110</wp:posOffset>
                </wp:positionV>
                <wp:extent cx="0" cy="392430"/>
                <wp:effectExtent l="76200" t="0" r="38100" b="45720"/>
                <wp:wrapNone/>
                <wp:docPr id="37" name="直線矢印コネクタ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39243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A47000" id="直線矢印コネクタ 36" o:spid="_x0000_s1026" type="#_x0000_t32" style="position:absolute;margin-left:373.2pt;margin-top:329.3pt;width:0;height:30.9pt;z-index:251664384;visibility:visible;mso-wrap-style:square;mso-width-percent:0;mso-height-percent:0;mso-wrap-distance-left:3.17494mm;mso-wrap-distance-top:0;mso-wrap-distance-right:3.17494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" strokecolor="windowText" strokeweight=".5pt">
                <v:stroke endarrow="block" joinstyle="miter"/>
                <o:lock v:ext="edit" shapetype="f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234E0E4E" wp14:editId="7BCBD619">
                <wp:simplePos x="0" y="0"/>
                <wp:positionH relativeFrom="column">
                  <wp:posOffset>0</wp:posOffset>
                </wp:positionH>
                <wp:positionV relativeFrom="paragraph">
                  <wp:posOffset>3294380</wp:posOffset>
                </wp:positionV>
                <wp:extent cx="2903220" cy="509905"/>
                <wp:effectExtent l="0" t="0" r="0" b="0"/>
                <wp:wrapNone/>
                <wp:docPr id="5" name="テキスト ボックス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>
                        <a:xfrm>
                          <a:off x="0" y="0"/>
                          <a:ext cx="2903220" cy="50990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ysClr val="windowText" lastClr="000000"/>
                          </a:solidFill>
                        </a:ln>
                      </wps:spPr>
                      <wps:txbx>
                        <w:txbxContent>
                          <w:p w14:paraId="49006470" w14:textId="77777777" w:rsidR="00411E03" w:rsidRDefault="00411E03" w:rsidP="00411E03">
                            <w:pPr>
                              <w:rPr>
                                <w:kern w:val="0"/>
                              </w:rPr>
                            </w:pPr>
                            <w:r w:rsidRPr="005D327F">
                              <w:rPr>
                                <w:rFonts w:ascii="Arial" w:hAnsi="Arial" w:cs="Arial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Sample Collection with agreement</w:t>
                            </w:r>
                          </w:p>
                          <w:p w14:paraId="2F19EBF7" w14:textId="77777777" w:rsidR="00411E03" w:rsidRDefault="00411E03" w:rsidP="00411E03">
                            <w:pPr>
                              <w:jc w:val="center"/>
                            </w:pPr>
                            <w:r w:rsidRPr="005D327F">
                              <w:rPr>
                                <w:rFonts w:ascii="Arial" w:hAnsi="Arial" w:cs="Arial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n = 47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4E0E4E" id="テキスト ボックス 4" o:spid="_x0000_s1031" type="#_x0000_t202" style="position:absolute;margin-left:0;margin-top:259.4pt;width:228.6pt;height:40.1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" filled="f" strokecolor="windowText">
                <v:textbox style="mso-fit-shape-to-text:t">
                  <w:txbxContent>
                    <w:p w14:paraId="49006470" w14:textId="77777777" w:rsidR="00411E03" w:rsidRDefault="00411E03" w:rsidP="00411E03">
                      <w:pPr>
                        <w:rPr>
                          <w:kern w:val="0"/>
                        </w:rPr>
                      </w:pPr>
                      <w:r w:rsidRPr="005D327F">
                        <w:rPr>
                          <w:rFonts w:ascii="Arial" w:hAnsi="Arial" w:cs="Arial"/>
                          <w:color w:val="000000"/>
                          <w:kern w:val="24"/>
                          <w:sz w:val="28"/>
                          <w:szCs w:val="28"/>
                        </w:rPr>
                        <w:t>Sample Collection with agreement</w:t>
                      </w:r>
                    </w:p>
                    <w:p w14:paraId="2F19EBF7" w14:textId="77777777" w:rsidR="00411E03" w:rsidRDefault="00411E03" w:rsidP="00411E03">
                      <w:pPr>
                        <w:jc w:val="center"/>
                      </w:pPr>
                      <w:r w:rsidRPr="005D327F">
                        <w:rPr>
                          <w:rFonts w:ascii="Arial" w:hAnsi="Arial" w:cs="Arial"/>
                          <w:color w:val="000000"/>
                          <w:kern w:val="24"/>
                          <w:sz w:val="28"/>
                          <w:szCs w:val="28"/>
                        </w:rPr>
                        <w:t>n = 47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48782A8" wp14:editId="4F47CECF">
                <wp:simplePos x="0" y="0"/>
                <wp:positionH relativeFrom="column">
                  <wp:posOffset>3486150</wp:posOffset>
                </wp:positionH>
                <wp:positionV relativeFrom="paragraph">
                  <wp:posOffset>1200150</wp:posOffset>
                </wp:positionV>
                <wp:extent cx="3038475" cy="509905"/>
                <wp:effectExtent l="0" t="0" r="9525" b="0"/>
                <wp:wrapThrough wrapText="bothSides">
                  <wp:wrapPolygon edited="0">
                    <wp:start x="0" y="0"/>
                    <wp:lineTo x="0" y="21381"/>
                    <wp:lineTo x="21668" y="21381"/>
                    <wp:lineTo x="21668" y="0"/>
                    <wp:lineTo x="0" y="0"/>
                  </wp:wrapPolygon>
                </wp:wrapThrough>
                <wp:docPr id="34" name="テキスト ボックス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>
                        <a:xfrm>
                          <a:off x="0" y="0"/>
                          <a:ext cx="3038475" cy="50990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ysClr val="windowText" lastClr="000000"/>
                          </a:solidFill>
                        </a:ln>
                      </wps:spPr>
                      <wps:txbx>
                        <w:txbxContent>
                          <w:p w14:paraId="51297549" w14:textId="77777777" w:rsidR="00411E03" w:rsidRDefault="00411E03" w:rsidP="00411E03">
                            <w:pPr>
                              <w:rPr>
                                <w:kern w:val="0"/>
                              </w:rPr>
                            </w:pPr>
                            <w:r w:rsidRPr="005D327F">
                              <w:rPr>
                                <w:rFonts w:ascii="Arial" w:hAnsi="Arial" w:cs="Arial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Out of the study period (September)</w:t>
                            </w:r>
                          </w:p>
                          <w:p w14:paraId="3E8557A6" w14:textId="77777777" w:rsidR="00411E03" w:rsidRDefault="00411E03" w:rsidP="00411E03">
                            <w:pPr>
                              <w:jc w:val="center"/>
                            </w:pPr>
                            <w:r w:rsidRPr="005D327F">
                              <w:rPr>
                                <w:rFonts w:ascii="Arial" w:hAnsi="Arial" w:cs="Arial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n = 62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8782A8" id="テキスト ボックス 33" o:spid="_x0000_s1032" type="#_x0000_t202" style="position:absolute;margin-left:274.5pt;margin-top:94.5pt;width:239.25pt;height:40.1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" filled="f" strokecolor="windowText">
                <v:textbox style="mso-fit-shape-to-text:t">
                  <w:txbxContent>
                    <w:p w14:paraId="51297549" w14:textId="77777777" w:rsidR="00411E03" w:rsidRDefault="00411E03" w:rsidP="00411E03">
                      <w:pPr>
                        <w:rPr>
                          <w:kern w:val="0"/>
                        </w:rPr>
                      </w:pPr>
                      <w:r w:rsidRPr="005D327F">
                        <w:rPr>
                          <w:rFonts w:ascii="Arial" w:hAnsi="Arial" w:cs="Arial"/>
                          <w:color w:val="000000"/>
                          <w:kern w:val="24"/>
                          <w:sz w:val="28"/>
                          <w:szCs w:val="28"/>
                        </w:rPr>
                        <w:t>Out of the study period (September)</w:t>
                      </w:r>
                    </w:p>
                    <w:p w14:paraId="3E8557A6" w14:textId="77777777" w:rsidR="00411E03" w:rsidRDefault="00411E03" w:rsidP="00411E03">
                      <w:pPr>
                        <w:jc w:val="center"/>
                      </w:pPr>
                      <w:r w:rsidRPr="005D327F">
                        <w:rPr>
                          <w:rFonts w:ascii="Arial" w:hAnsi="Arial" w:cs="Arial"/>
                          <w:color w:val="000000"/>
                          <w:kern w:val="24"/>
                          <w:sz w:val="28"/>
                          <w:szCs w:val="28"/>
                        </w:rPr>
                        <w:t>n = 62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5DAC22F9" wp14:editId="61716295">
                <wp:simplePos x="0" y="0"/>
                <wp:positionH relativeFrom="column">
                  <wp:posOffset>3483610</wp:posOffset>
                </wp:positionH>
                <wp:positionV relativeFrom="paragraph">
                  <wp:posOffset>2668270</wp:posOffset>
                </wp:positionV>
                <wp:extent cx="1870710" cy="509905"/>
                <wp:effectExtent l="0" t="0" r="0" b="0"/>
                <wp:wrapNone/>
                <wp:docPr id="7" name="テキスト ボックス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>
                        <a:xfrm>
                          <a:off x="0" y="0"/>
                          <a:ext cx="1870710" cy="50990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ysClr val="windowText" lastClr="000000"/>
                          </a:solidFill>
                        </a:ln>
                      </wps:spPr>
                      <wps:txbx>
                        <w:txbxContent>
                          <w:p w14:paraId="7FDF7A2C" w14:textId="77777777" w:rsidR="00411E03" w:rsidRDefault="00411E03" w:rsidP="00411E03">
                            <w:pPr>
                              <w:rPr>
                                <w:kern w:val="0"/>
                              </w:rPr>
                            </w:pPr>
                            <w:r w:rsidRPr="005D327F">
                              <w:rPr>
                                <w:rFonts w:ascii="Arial" w:hAnsi="Arial" w:cs="Arial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Unable to participate</w:t>
                            </w:r>
                          </w:p>
                          <w:p w14:paraId="3B5EF5A7" w14:textId="77777777" w:rsidR="00411E03" w:rsidRDefault="00411E03" w:rsidP="00411E03">
                            <w:pPr>
                              <w:jc w:val="center"/>
                            </w:pPr>
                            <w:r w:rsidRPr="005D327F">
                              <w:rPr>
                                <w:rFonts w:ascii="Arial" w:hAnsi="Arial" w:cs="Arial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n = 67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AC22F9" id="テキスト ボックス 6" o:spid="_x0000_s1033" type="#_x0000_t202" style="position:absolute;margin-left:274.3pt;margin-top:210.1pt;width:147.3pt;height:40.1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" filled="f" strokecolor="windowText">
                <v:textbox style="mso-fit-shape-to-text:t">
                  <w:txbxContent>
                    <w:p w14:paraId="7FDF7A2C" w14:textId="77777777" w:rsidR="00411E03" w:rsidRDefault="00411E03" w:rsidP="00411E03">
                      <w:pPr>
                        <w:rPr>
                          <w:kern w:val="0"/>
                        </w:rPr>
                      </w:pPr>
                      <w:r w:rsidRPr="005D327F">
                        <w:rPr>
                          <w:rFonts w:ascii="Arial" w:hAnsi="Arial" w:cs="Arial"/>
                          <w:color w:val="000000"/>
                          <w:kern w:val="24"/>
                          <w:sz w:val="28"/>
                          <w:szCs w:val="28"/>
                        </w:rPr>
                        <w:t>Unable to participate</w:t>
                      </w:r>
                    </w:p>
                    <w:p w14:paraId="3B5EF5A7" w14:textId="77777777" w:rsidR="00411E03" w:rsidRDefault="00411E03" w:rsidP="00411E03">
                      <w:pPr>
                        <w:jc w:val="center"/>
                      </w:pPr>
                      <w:r w:rsidRPr="005D327F">
                        <w:rPr>
                          <w:rFonts w:ascii="Arial" w:hAnsi="Arial" w:cs="Arial"/>
                          <w:color w:val="000000"/>
                          <w:kern w:val="24"/>
                          <w:sz w:val="28"/>
                          <w:szCs w:val="28"/>
                        </w:rPr>
                        <w:t>n = 67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294967294" distB="4294967294" distL="114300" distR="114300" simplePos="0" relativeHeight="251657216" behindDoc="0" locked="0" layoutInCell="1" allowOverlap="1" wp14:anchorId="2FC69049" wp14:editId="24D3E5A0">
                <wp:simplePos x="0" y="0"/>
                <wp:positionH relativeFrom="column">
                  <wp:posOffset>1423670</wp:posOffset>
                </wp:positionH>
                <wp:positionV relativeFrom="paragraph">
                  <wp:posOffset>2917824</wp:posOffset>
                </wp:positionV>
                <wp:extent cx="2064385" cy="0"/>
                <wp:effectExtent l="0" t="76200" r="0" b="76200"/>
                <wp:wrapNone/>
                <wp:docPr id="11" name="直線矢印コネクタ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2064385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6AD25D" id="直線矢印コネクタ 10" o:spid="_x0000_s1026" type="#_x0000_t32" style="position:absolute;margin-left:112.1pt;margin-top:229.75pt;width:162.55pt;height:0;z-index:25165721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" strokecolor="windowText" strokeweight=".5pt">
                <v:stroke endarrow="block" joinstyle="miter"/>
                <o:lock v:ext="edit" shapetype="f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298" distR="114298" simplePos="0" relativeHeight="251655168" behindDoc="0" locked="0" layoutInCell="1" allowOverlap="1" wp14:anchorId="6F9A1496" wp14:editId="6A06E530">
                <wp:simplePos x="0" y="0"/>
                <wp:positionH relativeFrom="column">
                  <wp:posOffset>1417319</wp:posOffset>
                </wp:positionH>
                <wp:positionV relativeFrom="paragraph">
                  <wp:posOffset>2489835</wp:posOffset>
                </wp:positionV>
                <wp:extent cx="0" cy="799465"/>
                <wp:effectExtent l="76200" t="0" r="38100" b="38735"/>
                <wp:wrapNone/>
                <wp:docPr id="9" name="直線矢印コネクタ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79946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135EB7" id="直線矢印コネクタ 8" o:spid="_x0000_s1026" type="#_x0000_t32" style="position:absolute;margin-left:111.6pt;margin-top:196.05pt;width:0;height:62.95pt;z-index:251655168;visibility:visible;mso-wrap-style:square;mso-width-percent:0;mso-height-percent:0;mso-wrap-distance-left:3.17494mm;mso-wrap-distance-top:0;mso-wrap-distance-right:3.17494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" strokecolor="windowText" strokeweight=".5pt">
                <v:stroke endarrow="block" joinstyle="miter"/>
                <o:lock v:ext="edit" shapetype="f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0514B70E" wp14:editId="24670120">
                <wp:simplePos x="0" y="0"/>
                <wp:positionH relativeFrom="column">
                  <wp:posOffset>0</wp:posOffset>
                </wp:positionH>
                <wp:positionV relativeFrom="paragraph">
                  <wp:posOffset>1781175</wp:posOffset>
                </wp:positionV>
                <wp:extent cx="2903220" cy="714375"/>
                <wp:effectExtent l="0" t="0" r="0" b="0"/>
                <wp:wrapNone/>
                <wp:docPr id="4" name="テキスト ボックス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>
                        <a:xfrm>
                          <a:off x="0" y="0"/>
                          <a:ext cx="2903220" cy="7143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ysClr val="windowText" lastClr="000000"/>
                          </a:solidFill>
                        </a:ln>
                      </wps:spPr>
                      <wps:txbx>
                        <w:txbxContent>
                          <w:p w14:paraId="182525D6" w14:textId="77777777" w:rsidR="00411E03" w:rsidRDefault="00411E03" w:rsidP="00411E03">
                            <w:pPr>
                              <w:jc w:val="left"/>
                              <w:rPr>
                                <w:kern w:val="0"/>
                              </w:rPr>
                            </w:pPr>
                            <w:r w:rsidRPr="005D327F">
                              <w:rPr>
                                <w:rFonts w:ascii="Arial" w:hAnsi="Arial" w:cs="Arial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The inpatients between October and November 2018 </w:t>
                            </w:r>
                          </w:p>
                          <w:p w14:paraId="64293D8F" w14:textId="77777777" w:rsidR="00411E03" w:rsidRDefault="00411E03" w:rsidP="00411E03">
                            <w:pPr>
                              <w:jc w:val="center"/>
                            </w:pPr>
                            <w:r w:rsidRPr="005D327F">
                              <w:rPr>
                                <w:rFonts w:ascii="Arial" w:hAnsi="Arial" w:cs="Arial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n = 114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14B70E" id="テキスト ボックス 3" o:spid="_x0000_s1034" type="#_x0000_t202" style="position:absolute;margin-left:0;margin-top:140.25pt;width:228.6pt;height:56.2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" filled="f" strokecolor="windowText">
                <v:textbox style="mso-fit-shape-to-text:t">
                  <w:txbxContent>
                    <w:p w14:paraId="182525D6" w14:textId="77777777" w:rsidR="00411E03" w:rsidRDefault="00411E03" w:rsidP="00411E03">
                      <w:pPr>
                        <w:jc w:val="left"/>
                        <w:rPr>
                          <w:kern w:val="0"/>
                        </w:rPr>
                      </w:pPr>
                      <w:r w:rsidRPr="005D327F">
                        <w:rPr>
                          <w:rFonts w:ascii="Arial" w:hAnsi="Arial" w:cs="Arial"/>
                          <w:color w:val="000000"/>
                          <w:kern w:val="24"/>
                          <w:sz w:val="28"/>
                          <w:szCs w:val="28"/>
                        </w:rPr>
                        <w:t xml:space="preserve">The inpatients between October and November 2018 </w:t>
                      </w:r>
                    </w:p>
                    <w:p w14:paraId="64293D8F" w14:textId="77777777" w:rsidR="00411E03" w:rsidRDefault="00411E03" w:rsidP="00411E03">
                      <w:pPr>
                        <w:jc w:val="center"/>
                      </w:pPr>
                      <w:r w:rsidRPr="005D327F">
                        <w:rPr>
                          <w:rFonts w:ascii="Arial" w:hAnsi="Arial" w:cs="Arial"/>
                          <w:color w:val="000000"/>
                          <w:kern w:val="24"/>
                          <w:sz w:val="28"/>
                          <w:szCs w:val="28"/>
                        </w:rPr>
                        <w:t>n = 11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298" distR="114298" simplePos="0" relativeHeight="251666432" behindDoc="0" locked="0" layoutInCell="1" allowOverlap="1" wp14:anchorId="06BF519B" wp14:editId="3F3AB829">
                <wp:simplePos x="0" y="0"/>
                <wp:positionH relativeFrom="column">
                  <wp:posOffset>1417319</wp:posOffset>
                </wp:positionH>
                <wp:positionV relativeFrom="paragraph">
                  <wp:posOffset>982345</wp:posOffset>
                </wp:positionV>
                <wp:extent cx="0" cy="799465"/>
                <wp:effectExtent l="76200" t="0" r="38100" b="38735"/>
                <wp:wrapNone/>
                <wp:docPr id="35" name="直線矢印コネクタ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79946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92517F" id="直線矢印コネクタ 34" o:spid="_x0000_s1026" type="#_x0000_t32" style="position:absolute;margin-left:111.6pt;margin-top:77.35pt;width:0;height:62.95pt;z-index:251666432;visibility:visible;mso-wrap-style:square;mso-width-percent:0;mso-height-percent:0;mso-wrap-distance-left:3.17494mm;mso-wrap-distance-top:0;mso-wrap-distance-right:3.17494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" strokecolor="windowText" strokeweight=".5pt">
                <v:stroke endarrow="block" joinstyle="miter"/>
                <o:lock v:ext="edit" shapetype="f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294967294" distB="4294967294" distL="114300" distR="114300" simplePos="0" relativeHeight="251667456" behindDoc="0" locked="0" layoutInCell="1" allowOverlap="1" wp14:anchorId="74AA5FA7" wp14:editId="371A092D">
                <wp:simplePos x="0" y="0"/>
                <wp:positionH relativeFrom="column">
                  <wp:posOffset>1423670</wp:posOffset>
                </wp:positionH>
                <wp:positionV relativeFrom="paragraph">
                  <wp:posOffset>1445259</wp:posOffset>
                </wp:positionV>
                <wp:extent cx="2064385" cy="0"/>
                <wp:effectExtent l="0" t="76200" r="0" b="76200"/>
                <wp:wrapNone/>
                <wp:docPr id="38" name="直線矢印コネクタ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2064385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A399D3" id="直線矢印コネクタ 37" o:spid="_x0000_s1026" type="#_x0000_t32" style="position:absolute;margin-left:112.1pt;margin-top:113.8pt;width:162.55pt;height:0;z-index:25166745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" strokecolor="windowText" strokeweight=".5pt">
                <v:stroke endarrow="block" joinstyle="miter"/>
                <o:lock v:ext="edit" shapetype="f"/>
              </v:shape>
            </w:pict>
          </mc:Fallback>
        </mc:AlternateContent>
      </w:r>
    </w:p>
    <w:p w14:paraId="219404F8" w14:textId="77777777" w:rsidR="00411E03" w:rsidRDefault="00411E03" w:rsidP="005D3162">
      <w:pPr>
        <w:widowControl/>
        <w:spacing w:line="480" w:lineRule="auto"/>
        <w:jc w:val="left"/>
        <w:rPr>
          <w:rFonts w:ascii="Arial" w:eastAsia="Yu Gothic Light" w:hAnsi="Arial" w:cs="Arial"/>
          <w:kern w:val="0"/>
        </w:rPr>
      </w:pPr>
    </w:p>
    <w:p w14:paraId="468F58FD" w14:textId="77777777" w:rsidR="00411E03" w:rsidRDefault="00411E03" w:rsidP="005D3162">
      <w:pPr>
        <w:widowControl/>
        <w:spacing w:line="480" w:lineRule="auto"/>
        <w:jc w:val="left"/>
        <w:rPr>
          <w:rFonts w:ascii="Arial" w:eastAsia="Yu Gothic Light" w:hAnsi="Arial" w:cs="Arial"/>
          <w:kern w:val="0"/>
        </w:rPr>
      </w:pPr>
    </w:p>
    <w:p w14:paraId="0455B2E9" w14:textId="77777777" w:rsidR="00411E03" w:rsidRDefault="00411E03" w:rsidP="005D3162">
      <w:pPr>
        <w:widowControl/>
        <w:spacing w:line="480" w:lineRule="auto"/>
        <w:jc w:val="left"/>
        <w:rPr>
          <w:rFonts w:ascii="Arial" w:eastAsia="Yu Gothic Light" w:hAnsi="Arial" w:cs="Arial"/>
          <w:kern w:val="0"/>
        </w:rPr>
      </w:pPr>
    </w:p>
    <w:p w14:paraId="66BD55AE" w14:textId="22878F3E" w:rsidR="00411E03" w:rsidRPr="00411E03" w:rsidRDefault="00411E03" w:rsidP="00411E03">
      <w:pPr>
        <w:widowControl/>
        <w:spacing w:line="480" w:lineRule="auto"/>
        <w:jc w:val="left"/>
        <w:rPr>
          <w:rFonts w:ascii="Arial" w:eastAsia="Yu Gothic Light" w:hAnsi="Arial" w:cs="Arial"/>
          <w:kern w:val="0"/>
        </w:rPr>
      </w:pPr>
      <w:r>
        <w:rPr>
          <w:rFonts w:ascii="Arial" w:eastAsia="Yu Gothic Light" w:hAnsi="Arial" w:cs="Arial"/>
          <w:kern w:val="0"/>
        </w:rPr>
        <w:br w:type="page"/>
      </w:r>
    </w:p>
    <w:p w14:paraId="088CE787" w14:textId="402D3CF0" w:rsidR="00411E03" w:rsidRPr="00D60E08" w:rsidRDefault="00411E03" w:rsidP="00411E03">
      <w:pPr>
        <w:autoSpaceDE w:val="0"/>
        <w:autoSpaceDN w:val="0"/>
        <w:adjustRightInd w:val="0"/>
        <w:spacing w:line="480" w:lineRule="auto"/>
        <w:jc w:val="left"/>
        <w:rPr>
          <w:rFonts w:ascii="Arial" w:hAnsi="Arial" w:cs="Arial"/>
          <w:b/>
          <w:bCs/>
          <w:noProof/>
          <w:kern w:val="0"/>
        </w:rPr>
      </w:pPr>
      <w:bookmarkStart w:id="0" w:name="_Hlk49158755"/>
      <w:r w:rsidRPr="00D60E08">
        <w:rPr>
          <w:rFonts w:ascii="Arial" w:hAnsi="Arial" w:cs="Arial"/>
          <w:b/>
          <w:bCs/>
          <w:noProof/>
          <w:kern w:val="0"/>
        </w:rPr>
        <w:t>Supplementa</w:t>
      </w:r>
      <w:r w:rsidR="003B28EA">
        <w:rPr>
          <w:rFonts w:ascii="Arial" w:hAnsi="Arial" w:cs="Arial"/>
          <w:b/>
          <w:bCs/>
          <w:noProof/>
          <w:kern w:val="0"/>
        </w:rPr>
        <w:t>l Digital Content 2</w:t>
      </w:r>
      <w:r w:rsidRPr="00D60E08">
        <w:rPr>
          <w:rFonts w:ascii="Arial" w:hAnsi="Arial" w:cs="Arial"/>
          <w:b/>
          <w:bCs/>
          <w:noProof/>
          <w:kern w:val="0"/>
        </w:rPr>
        <w:t xml:space="preserve">. </w:t>
      </w:r>
      <w:r w:rsidRPr="003B28EA">
        <w:rPr>
          <w:rFonts w:ascii="Arial" w:hAnsi="Arial" w:cs="Arial"/>
          <w:noProof/>
          <w:kern w:val="0"/>
        </w:rPr>
        <w:t>Flow diagram of detection of enterovirus D68 (EV-D68) in October and November 2018 in Niigata, Japan.</w:t>
      </w:r>
    </w:p>
    <w:bookmarkEnd w:id="0"/>
    <w:p w14:paraId="209AEE6D" w14:textId="77777777" w:rsidR="00411E03" w:rsidRDefault="00411E03" w:rsidP="00411E03">
      <w:pPr>
        <w:autoSpaceDE w:val="0"/>
        <w:autoSpaceDN w:val="0"/>
        <w:adjustRightInd w:val="0"/>
        <w:spacing w:line="480" w:lineRule="auto"/>
        <w:jc w:val="left"/>
        <w:rPr>
          <w:rFonts w:ascii="Arial" w:hAnsi="Arial" w:cs="Arial"/>
          <w:noProof/>
          <w:kern w:val="0"/>
        </w:rPr>
      </w:pPr>
      <w:r>
        <w:rPr>
          <w:rFonts w:ascii="Arial" w:hAnsi="Arial" w:cs="Arial"/>
          <w:noProof/>
          <w:kern w:val="0"/>
        </w:rPr>
        <w:t>During the study period, 114 pediatric patients with asthma-like illness were admitted in the hopitals in Niigata, Japan. Forty-seven nasopharyngeal samples were collected. In the study, 47% (22/47) was postitive for EV-D68 specific PCR, and 50% (11/22) were able to obtain the viral protein (VP) 1 sequences.</w:t>
      </w:r>
    </w:p>
    <w:p w14:paraId="72B990E7" w14:textId="77777777" w:rsidR="00411E03" w:rsidRPr="00411E03" w:rsidRDefault="00411E03" w:rsidP="005D3162">
      <w:pPr>
        <w:widowControl/>
        <w:spacing w:line="480" w:lineRule="auto"/>
        <w:jc w:val="left"/>
        <w:rPr>
          <w:rFonts w:ascii="Arial" w:eastAsia="Yu Gothic Light" w:hAnsi="Arial" w:cs="Arial" w:hint="eastAsia"/>
          <w:kern w:val="0"/>
        </w:rPr>
      </w:pPr>
    </w:p>
    <w:sectPr w:rsidR="00411E03" w:rsidRPr="00411E03" w:rsidSect="003B28EA">
      <w:footerReference w:type="default" r:id="rId7"/>
      <w:type w:val="continuous"/>
      <w:pgSz w:w="11900" w:h="16840"/>
      <w:pgMar w:top="1134" w:right="1134" w:bottom="1134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B852C8" w14:textId="77777777" w:rsidR="00AF2CED" w:rsidRDefault="00AF2CED">
      <w:r>
        <w:separator/>
      </w:r>
    </w:p>
  </w:endnote>
  <w:endnote w:type="continuationSeparator" w:id="0">
    <w:p w14:paraId="31FDC0C8" w14:textId="77777777" w:rsidR="00AF2CED" w:rsidRDefault="00AF2C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7598B8" w14:textId="77777777" w:rsidR="00D76777" w:rsidRDefault="00D76777">
    <w:pPr>
      <w:pStyle w:val="Footer"/>
      <w:jc w:val="right"/>
    </w:pPr>
    <w:r>
      <w:fldChar w:fldCharType="begin"/>
    </w:r>
    <w:r>
      <w:instrText>PAGE   \* MERGEFORMAT</w:instrText>
    </w:r>
    <w:r>
      <w:fldChar w:fldCharType="separate"/>
    </w:r>
    <w:r w:rsidRPr="0022454D">
      <w:rPr>
        <w:noProof/>
        <w:lang w:val="ja-JP"/>
      </w:rPr>
      <w:t>1</w:t>
    </w:r>
    <w:r>
      <w:fldChar w:fldCharType="end"/>
    </w:r>
  </w:p>
  <w:p w14:paraId="0D70B159" w14:textId="77777777" w:rsidR="00D76777" w:rsidRDefault="00D76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419E16" w14:textId="77777777" w:rsidR="00AF2CED" w:rsidRDefault="00AF2CED">
      <w:r>
        <w:separator/>
      </w:r>
    </w:p>
  </w:footnote>
  <w:footnote w:type="continuationSeparator" w:id="0">
    <w:p w14:paraId="639D16A2" w14:textId="77777777" w:rsidR="00AF2CED" w:rsidRDefault="00AF2CE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oNotTrackFormatting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cwNbUwMjM2NTE1tjRX0lEKTi0uzszPAykwrAUAv2Vf3CwAAAA="/>
  </w:docVars>
  <w:rsids>
    <w:rsidRoot w:val="009B446E"/>
    <w:rsid w:val="00003BB4"/>
    <w:rsid w:val="00011618"/>
    <w:rsid w:val="00021283"/>
    <w:rsid w:val="00022585"/>
    <w:rsid w:val="00031004"/>
    <w:rsid w:val="0003778B"/>
    <w:rsid w:val="00047204"/>
    <w:rsid w:val="00053767"/>
    <w:rsid w:val="000557DB"/>
    <w:rsid w:val="00057126"/>
    <w:rsid w:val="00071D0D"/>
    <w:rsid w:val="00076917"/>
    <w:rsid w:val="00076C72"/>
    <w:rsid w:val="00076FE3"/>
    <w:rsid w:val="00083AE4"/>
    <w:rsid w:val="00087380"/>
    <w:rsid w:val="000965B3"/>
    <w:rsid w:val="000A267E"/>
    <w:rsid w:val="000A78D5"/>
    <w:rsid w:val="000B3C1A"/>
    <w:rsid w:val="000C0A7C"/>
    <w:rsid w:val="000C6C78"/>
    <w:rsid w:val="000F0347"/>
    <w:rsid w:val="000F08F7"/>
    <w:rsid w:val="000F3C31"/>
    <w:rsid w:val="000F3EBC"/>
    <w:rsid w:val="000F6BEB"/>
    <w:rsid w:val="00100FB7"/>
    <w:rsid w:val="00104DA1"/>
    <w:rsid w:val="0010605F"/>
    <w:rsid w:val="0010619C"/>
    <w:rsid w:val="00111681"/>
    <w:rsid w:val="00111F43"/>
    <w:rsid w:val="00116D3A"/>
    <w:rsid w:val="00151BE1"/>
    <w:rsid w:val="001524E8"/>
    <w:rsid w:val="0016013E"/>
    <w:rsid w:val="00170D13"/>
    <w:rsid w:val="00177A6E"/>
    <w:rsid w:val="00180670"/>
    <w:rsid w:val="001B1D7F"/>
    <w:rsid w:val="001B40D8"/>
    <w:rsid w:val="001C4FC3"/>
    <w:rsid w:val="001D1F5B"/>
    <w:rsid w:val="001D2570"/>
    <w:rsid w:val="001E2165"/>
    <w:rsid w:val="001E5738"/>
    <w:rsid w:val="0020485B"/>
    <w:rsid w:val="00205237"/>
    <w:rsid w:val="0022454D"/>
    <w:rsid w:val="00227D84"/>
    <w:rsid w:val="00244E59"/>
    <w:rsid w:val="00247DC4"/>
    <w:rsid w:val="002529F7"/>
    <w:rsid w:val="0026079F"/>
    <w:rsid w:val="00262773"/>
    <w:rsid w:val="002663CC"/>
    <w:rsid w:val="00270CF3"/>
    <w:rsid w:val="00282ADB"/>
    <w:rsid w:val="00283519"/>
    <w:rsid w:val="00283EEE"/>
    <w:rsid w:val="002868FF"/>
    <w:rsid w:val="002874E4"/>
    <w:rsid w:val="0029356D"/>
    <w:rsid w:val="00296098"/>
    <w:rsid w:val="00297FF5"/>
    <w:rsid w:val="002B115B"/>
    <w:rsid w:val="002B6B01"/>
    <w:rsid w:val="002C47D2"/>
    <w:rsid w:val="002C7932"/>
    <w:rsid w:val="002D421F"/>
    <w:rsid w:val="002D7EF5"/>
    <w:rsid w:val="002E0425"/>
    <w:rsid w:val="002E7834"/>
    <w:rsid w:val="002F5502"/>
    <w:rsid w:val="00314CDD"/>
    <w:rsid w:val="0031558A"/>
    <w:rsid w:val="003163C2"/>
    <w:rsid w:val="00317513"/>
    <w:rsid w:val="003228AD"/>
    <w:rsid w:val="00323FF1"/>
    <w:rsid w:val="003270D4"/>
    <w:rsid w:val="00346226"/>
    <w:rsid w:val="0035014A"/>
    <w:rsid w:val="0035352A"/>
    <w:rsid w:val="00370733"/>
    <w:rsid w:val="00375D81"/>
    <w:rsid w:val="00376EBF"/>
    <w:rsid w:val="00393B78"/>
    <w:rsid w:val="00396959"/>
    <w:rsid w:val="003A07F7"/>
    <w:rsid w:val="003A14EC"/>
    <w:rsid w:val="003A3533"/>
    <w:rsid w:val="003A73DD"/>
    <w:rsid w:val="003B28EA"/>
    <w:rsid w:val="003B432B"/>
    <w:rsid w:val="003B59B0"/>
    <w:rsid w:val="003D2770"/>
    <w:rsid w:val="003D37B8"/>
    <w:rsid w:val="003E0018"/>
    <w:rsid w:val="003E6C41"/>
    <w:rsid w:val="003F06EC"/>
    <w:rsid w:val="003F1502"/>
    <w:rsid w:val="003F3CC0"/>
    <w:rsid w:val="00401149"/>
    <w:rsid w:val="00411E03"/>
    <w:rsid w:val="00411E21"/>
    <w:rsid w:val="00411EA2"/>
    <w:rsid w:val="00412379"/>
    <w:rsid w:val="004327F5"/>
    <w:rsid w:val="00434FBB"/>
    <w:rsid w:val="00436CB0"/>
    <w:rsid w:val="004468D4"/>
    <w:rsid w:val="004564E3"/>
    <w:rsid w:val="0045725F"/>
    <w:rsid w:val="00473179"/>
    <w:rsid w:val="00486646"/>
    <w:rsid w:val="00494265"/>
    <w:rsid w:val="00495D4C"/>
    <w:rsid w:val="004A2C64"/>
    <w:rsid w:val="004B1768"/>
    <w:rsid w:val="004B223C"/>
    <w:rsid w:val="004B54D3"/>
    <w:rsid w:val="004C2870"/>
    <w:rsid w:val="004C4B0E"/>
    <w:rsid w:val="004D2C33"/>
    <w:rsid w:val="004E4782"/>
    <w:rsid w:val="004E7D43"/>
    <w:rsid w:val="004F4340"/>
    <w:rsid w:val="004F4AEA"/>
    <w:rsid w:val="004F5A74"/>
    <w:rsid w:val="004F64C9"/>
    <w:rsid w:val="00506B43"/>
    <w:rsid w:val="00506F59"/>
    <w:rsid w:val="005168E8"/>
    <w:rsid w:val="00516EBA"/>
    <w:rsid w:val="00517EE5"/>
    <w:rsid w:val="00520DA9"/>
    <w:rsid w:val="0054660E"/>
    <w:rsid w:val="00553B64"/>
    <w:rsid w:val="00556BBB"/>
    <w:rsid w:val="00562358"/>
    <w:rsid w:val="0056731F"/>
    <w:rsid w:val="00567355"/>
    <w:rsid w:val="00567401"/>
    <w:rsid w:val="0057566C"/>
    <w:rsid w:val="00576EBD"/>
    <w:rsid w:val="00577E3E"/>
    <w:rsid w:val="0058246C"/>
    <w:rsid w:val="00594D89"/>
    <w:rsid w:val="0059772B"/>
    <w:rsid w:val="005C0787"/>
    <w:rsid w:val="005C0D5B"/>
    <w:rsid w:val="005C3D93"/>
    <w:rsid w:val="005D0665"/>
    <w:rsid w:val="005D3162"/>
    <w:rsid w:val="005D327F"/>
    <w:rsid w:val="005D7018"/>
    <w:rsid w:val="005E1C7E"/>
    <w:rsid w:val="005E3024"/>
    <w:rsid w:val="005F0D1B"/>
    <w:rsid w:val="0061418C"/>
    <w:rsid w:val="00616D47"/>
    <w:rsid w:val="00623071"/>
    <w:rsid w:val="0063437F"/>
    <w:rsid w:val="00643B48"/>
    <w:rsid w:val="00654A62"/>
    <w:rsid w:val="00656152"/>
    <w:rsid w:val="0066011C"/>
    <w:rsid w:val="00661C58"/>
    <w:rsid w:val="00666634"/>
    <w:rsid w:val="006777B1"/>
    <w:rsid w:val="00687910"/>
    <w:rsid w:val="006A09B8"/>
    <w:rsid w:val="006A2362"/>
    <w:rsid w:val="006A68E7"/>
    <w:rsid w:val="006A7C3D"/>
    <w:rsid w:val="006B1238"/>
    <w:rsid w:val="006B417E"/>
    <w:rsid w:val="006B51E7"/>
    <w:rsid w:val="006B6CF2"/>
    <w:rsid w:val="006D0FB4"/>
    <w:rsid w:val="006D23E3"/>
    <w:rsid w:val="006D26AE"/>
    <w:rsid w:val="006E009B"/>
    <w:rsid w:val="006E00E7"/>
    <w:rsid w:val="006E3D91"/>
    <w:rsid w:val="00700ECC"/>
    <w:rsid w:val="00705817"/>
    <w:rsid w:val="007132FD"/>
    <w:rsid w:val="00722832"/>
    <w:rsid w:val="00723E8E"/>
    <w:rsid w:val="00750C60"/>
    <w:rsid w:val="00751980"/>
    <w:rsid w:val="00756D64"/>
    <w:rsid w:val="0076315F"/>
    <w:rsid w:val="00771815"/>
    <w:rsid w:val="00777211"/>
    <w:rsid w:val="00782F35"/>
    <w:rsid w:val="00784C9F"/>
    <w:rsid w:val="00786006"/>
    <w:rsid w:val="007A419E"/>
    <w:rsid w:val="007A4FDD"/>
    <w:rsid w:val="007A6FF3"/>
    <w:rsid w:val="007A76AB"/>
    <w:rsid w:val="007B06A6"/>
    <w:rsid w:val="007B1B21"/>
    <w:rsid w:val="007B26F6"/>
    <w:rsid w:val="007C1702"/>
    <w:rsid w:val="007E1560"/>
    <w:rsid w:val="007E34F8"/>
    <w:rsid w:val="007E7BF4"/>
    <w:rsid w:val="007F0979"/>
    <w:rsid w:val="007F3AB5"/>
    <w:rsid w:val="007F3E28"/>
    <w:rsid w:val="007F5D5D"/>
    <w:rsid w:val="0081660C"/>
    <w:rsid w:val="00834413"/>
    <w:rsid w:val="0084584E"/>
    <w:rsid w:val="00860EB7"/>
    <w:rsid w:val="00871135"/>
    <w:rsid w:val="00874D9D"/>
    <w:rsid w:val="008A0A4C"/>
    <w:rsid w:val="008A6554"/>
    <w:rsid w:val="008B0624"/>
    <w:rsid w:val="008B3C7A"/>
    <w:rsid w:val="008B714F"/>
    <w:rsid w:val="008C24A7"/>
    <w:rsid w:val="008C4584"/>
    <w:rsid w:val="008E4CE9"/>
    <w:rsid w:val="008E7073"/>
    <w:rsid w:val="008F76DD"/>
    <w:rsid w:val="00900079"/>
    <w:rsid w:val="00903A59"/>
    <w:rsid w:val="00911C35"/>
    <w:rsid w:val="00914EC1"/>
    <w:rsid w:val="0092121D"/>
    <w:rsid w:val="0092153A"/>
    <w:rsid w:val="00921945"/>
    <w:rsid w:val="00922084"/>
    <w:rsid w:val="009228E0"/>
    <w:rsid w:val="0092361A"/>
    <w:rsid w:val="0093593E"/>
    <w:rsid w:val="00946BD9"/>
    <w:rsid w:val="0095035C"/>
    <w:rsid w:val="0095404B"/>
    <w:rsid w:val="00963DD2"/>
    <w:rsid w:val="00964BF6"/>
    <w:rsid w:val="00965543"/>
    <w:rsid w:val="009777BD"/>
    <w:rsid w:val="009B0C46"/>
    <w:rsid w:val="009B446E"/>
    <w:rsid w:val="009C6305"/>
    <w:rsid w:val="009C69D3"/>
    <w:rsid w:val="009D0A3A"/>
    <w:rsid w:val="009D3C78"/>
    <w:rsid w:val="009D5A4E"/>
    <w:rsid w:val="009E2F7C"/>
    <w:rsid w:val="009F0638"/>
    <w:rsid w:val="009F2C2C"/>
    <w:rsid w:val="009F3181"/>
    <w:rsid w:val="009F35AE"/>
    <w:rsid w:val="00A045A9"/>
    <w:rsid w:val="00A059EB"/>
    <w:rsid w:val="00A079FA"/>
    <w:rsid w:val="00A100E5"/>
    <w:rsid w:val="00A16741"/>
    <w:rsid w:val="00A332EC"/>
    <w:rsid w:val="00A4596D"/>
    <w:rsid w:val="00A47303"/>
    <w:rsid w:val="00A6059E"/>
    <w:rsid w:val="00A63D0E"/>
    <w:rsid w:val="00A63EF1"/>
    <w:rsid w:val="00A64857"/>
    <w:rsid w:val="00A71323"/>
    <w:rsid w:val="00A87F32"/>
    <w:rsid w:val="00A90FD9"/>
    <w:rsid w:val="00A914A2"/>
    <w:rsid w:val="00A927C1"/>
    <w:rsid w:val="00AD4170"/>
    <w:rsid w:val="00AD48D7"/>
    <w:rsid w:val="00AE20B7"/>
    <w:rsid w:val="00AE4361"/>
    <w:rsid w:val="00AE6646"/>
    <w:rsid w:val="00AF2CED"/>
    <w:rsid w:val="00AF4D5C"/>
    <w:rsid w:val="00B02467"/>
    <w:rsid w:val="00B04ED2"/>
    <w:rsid w:val="00B06DEB"/>
    <w:rsid w:val="00B11F3F"/>
    <w:rsid w:val="00B15A30"/>
    <w:rsid w:val="00B17FF5"/>
    <w:rsid w:val="00B346B8"/>
    <w:rsid w:val="00B35F24"/>
    <w:rsid w:val="00B70615"/>
    <w:rsid w:val="00B82FAC"/>
    <w:rsid w:val="00B85A4A"/>
    <w:rsid w:val="00B861B2"/>
    <w:rsid w:val="00B918C7"/>
    <w:rsid w:val="00B9275D"/>
    <w:rsid w:val="00BA376C"/>
    <w:rsid w:val="00BB67F7"/>
    <w:rsid w:val="00BD25C3"/>
    <w:rsid w:val="00BF0402"/>
    <w:rsid w:val="00C006A9"/>
    <w:rsid w:val="00C127F1"/>
    <w:rsid w:val="00C13030"/>
    <w:rsid w:val="00C34315"/>
    <w:rsid w:val="00C478CF"/>
    <w:rsid w:val="00C51907"/>
    <w:rsid w:val="00C758C0"/>
    <w:rsid w:val="00C82C5C"/>
    <w:rsid w:val="00C85DC2"/>
    <w:rsid w:val="00C902E8"/>
    <w:rsid w:val="00C952F8"/>
    <w:rsid w:val="00CA308B"/>
    <w:rsid w:val="00CB28B9"/>
    <w:rsid w:val="00CB7D49"/>
    <w:rsid w:val="00CC651C"/>
    <w:rsid w:val="00D020A1"/>
    <w:rsid w:val="00D02B4A"/>
    <w:rsid w:val="00D10B77"/>
    <w:rsid w:val="00D2498F"/>
    <w:rsid w:val="00D357CC"/>
    <w:rsid w:val="00D43C74"/>
    <w:rsid w:val="00D62865"/>
    <w:rsid w:val="00D70021"/>
    <w:rsid w:val="00D71721"/>
    <w:rsid w:val="00D76777"/>
    <w:rsid w:val="00D82B21"/>
    <w:rsid w:val="00D9004C"/>
    <w:rsid w:val="00D921DE"/>
    <w:rsid w:val="00D9347F"/>
    <w:rsid w:val="00D97313"/>
    <w:rsid w:val="00DA0490"/>
    <w:rsid w:val="00DA7A8E"/>
    <w:rsid w:val="00DB45F5"/>
    <w:rsid w:val="00DB560B"/>
    <w:rsid w:val="00DB5CB5"/>
    <w:rsid w:val="00DC6EB9"/>
    <w:rsid w:val="00DC743A"/>
    <w:rsid w:val="00DD17C2"/>
    <w:rsid w:val="00DF2D9F"/>
    <w:rsid w:val="00DF48C4"/>
    <w:rsid w:val="00E0625C"/>
    <w:rsid w:val="00E139D9"/>
    <w:rsid w:val="00E13BD2"/>
    <w:rsid w:val="00E26030"/>
    <w:rsid w:val="00E4681D"/>
    <w:rsid w:val="00E46939"/>
    <w:rsid w:val="00E60F61"/>
    <w:rsid w:val="00E612E1"/>
    <w:rsid w:val="00E70403"/>
    <w:rsid w:val="00E72F7C"/>
    <w:rsid w:val="00E77F52"/>
    <w:rsid w:val="00E803F9"/>
    <w:rsid w:val="00E81886"/>
    <w:rsid w:val="00E81FC2"/>
    <w:rsid w:val="00E824ED"/>
    <w:rsid w:val="00E87A3E"/>
    <w:rsid w:val="00E91294"/>
    <w:rsid w:val="00E9520C"/>
    <w:rsid w:val="00EA319F"/>
    <w:rsid w:val="00EC7E78"/>
    <w:rsid w:val="00ED01B9"/>
    <w:rsid w:val="00ED7601"/>
    <w:rsid w:val="00EE5509"/>
    <w:rsid w:val="00F002F5"/>
    <w:rsid w:val="00F05D35"/>
    <w:rsid w:val="00F1546E"/>
    <w:rsid w:val="00F223FA"/>
    <w:rsid w:val="00F2573A"/>
    <w:rsid w:val="00F54537"/>
    <w:rsid w:val="00F5507E"/>
    <w:rsid w:val="00F76F8A"/>
    <w:rsid w:val="00F81491"/>
    <w:rsid w:val="00F815EE"/>
    <w:rsid w:val="00FA10C3"/>
    <w:rsid w:val="00FB004C"/>
    <w:rsid w:val="00FB6BE2"/>
    <w:rsid w:val="00FB74A0"/>
    <w:rsid w:val="00FC300A"/>
    <w:rsid w:val="00FF0113"/>
    <w:rsid w:val="00FF3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75C8C94"/>
  <w15:chartTrackingRefBased/>
  <w15:docId w15:val="{5B700AA4-8C50-4C84-A0FC-A0C61C76F7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Yu Mincho" w:eastAsia="Yu Mincho" w:hAnsi="Yu Mincho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3767"/>
    <w:pPr>
      <w:widowControl w:val="0"/>
      <w:jc w:val="both"/>
    </w:pPr>
    <w:rPr>
      <w:kern w:val="2"/>
      <w:sz w:val="24"/>
      <w:szCs w:val="24"/>
      <w:lang w:eastAsia="ja-JP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9B446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E70403"/>
    <w:pPr>
      <w:jc w:val="left"/>
    </w:pPr>
    <w:rPr>
      <w:rFonts w:ascii="Arial" w:hAnsi="Arial"/>
    </w:rPr>
  </w:style>
  <w:style w:type="character" w:customStyle="1" w:styleId="CommentTextChar">
    <w:name w:val="Comment Text Char"/>
    <w:link w:val="CommentText"/>
    <w:uiPriority w:val="99"/>
    <w:rsid w:val="00E70403"/>
    <w:rPr>
      <w:rFonts w:ascii="Arial" w:hAnsi="Arial"/>
      <w:sz w:val="24"/>
      <w:szCs w:val="24"/>
    </w:rPr>
  </w:style>
  <w:style w:type="character" w:styleId="Hyperlink">
    <w:name w:val="Hyperlink"/>
    <w:uiPriority w:val="99"/>
    <w:unhideWhenUsed/>
    <w:rsid w:val="009B446E"/>
    <w:rPr>
      <w:color w:val="0563C1"/>
      <w:u w:val="single"/>
    </w:rPr>
  </w:style>
  <w:style w:type="paragraph" w:styleId="Footer">
    <w:name w:val="footer"/>
    <w:basedOn w:val="Normal"/>
    <w:link w:val="FooterChar"/>
    <w:uiPriority w:val="99"/>
    <w:unhideWhenUsed/>
    <w:rsid w:val="009B446E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link w:val="Footer"/>
    <w:uiPriority w:val="99"/>
    <w:rsid w:val="009B446E"/>
    <w:rPr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9B446E"/>
  </w:style>
  <w:style w:type="paragraph" w:styleId="BalloonText">
    <w:name w:val="Balloon Text"/>
    <w:basedOn w:val="Normal"/>
    <w:link w:val="BalloonTextChar"/>
    <w:uiPriority w:val="99"/>
    <w:semiHidden/>
    <w:unhideWhenUsed/>
    <w:rsid w:val="009B446E"/>
    <w:rPr>
      <w:rFonts w:ascii="Yu Gothic Light" w:eastAsia="Yu Gothic Light" w:hAnsi="Yu Gothic Light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B446E"/>
    <w:rPr>
      <w:rFonts w:ascii="Yu Gothic Light" w:eastAsia="Yu Gothic Light" w:hAnsi="Yu Gothic Light" w:cs="Times New Roman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6FE3"/>
    <w:rPr>
      <w:rFonts w:ascii="Yu Mincho" w:hAnsi="Yu Mincho"/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76FE3"/>
    <w:rPr>
      <w:rFonts w:ascii="Yu Gothic Light" w:hAnsi="Yu Gothic Light"/>
      <w:b/>
      <w:bCs/>
      <w:sz w:val="24"/>
      <w:szCs w:val="24"/>
    </w:rPr>
  </w:style>
  <w:style w:type="paragraph" w:styleId="NormalWeb">
    <w:name w:val="Normal (Web)"/>
    <w:basedOn w:val="Normal"/>
    <w:uiPriority w:val="99"/>
    <w:unhideWhenUsed/>
    <w:rsid w:val="004B54D3"/>
    <w:pPr>
      <w:widowControl/>
      <w:spacing w:before="100" w:beforeAutospacing="1" w:after="100" w:afterAutospacing="1"/>
      <w:jc w:val="left"/>
    </w:pPr>
    <w:rPr>
      <w:rFonts w:ascii="MS PGothic" w:eastAsia="MS PGothic" w:hAnsi="MS PGothic" w:cs="MS PGothic"/>
      <w:kern w:val="0"/>
    </w:rPr>
  </w:style>
  <w:style w:type="character" w:customStyle="1" w:styleId="1">
    <w:name w:val="未解決のメンション1"/>
    <w:uiPriority w:val="99"/>
    <w:semiHidden/>
    <w:unhideWhenUsed/>
    <w:rsid w:val="003A73DD"/>
    <w:rPr>
      <w:color w:val="605E5C"/>
      <w:shd w:val="clear" w:color="auto" w:fill="E1DFDD"/>
    </w:rPr>
  </w:style>
  <w:style w:type="character" w:customStyle="1" w:styleId="2">
    <w:name w:val="未解決のメンション2"/>
    <w:uiPriority w:val="99"/>
    <w:semiHidden/>
    <w:unhideWhenUsed/>
    <w:rsid w:val="00AE436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A6554"/>
    <w:pPr>
      <w:ind w:leftChars="400" w:left="840"/>
    </w:pPr>
  </w:style>
  <w:style w:type="character" w:styleId="UnresolvedMention">
    <w:name w:val="Unresolved Mention"/>
    <w:uiPriority w:val="99"/>
    <w:semiHidden/>
    <w:unhideWhenUsed/>
    <w:rsid w:val="006D23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1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23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00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353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89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0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1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4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22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8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2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2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19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3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3452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428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8721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1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0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36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5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46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4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3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6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BCD629-4FFD-4936-A975-3F6FE716C6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0</Words>
  <Characters>400</Characters>
  <Application>Microsoft Office Word</Application>
  <DocSecurity>0</DocSecurity>
  <Lines>3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kuse Tatsuki</dc:creator>
  <cp:keywords/>
  <dc:description/>
  <cp:lastModifiedBy>Amy Sue Newman</cp:lastModifiedBy>
  <cp:revision>2</cp:revision>
  <dcterms:created xsi:type="dcterms:W3CDTF">2020-08-24T15:52:00Z</dcterms:created>
  <dcterms:modified xsi:type="dcterms:W3CDTF">2020-08-24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harvard-cite-them-right</vt:lpwstr>
  </property>
  <property fmtid="{D5CDD505-2E9C-101B-9397-08002B2CF9AE}" pid="5" name="Mendeley Recent Style Name 1_1">
    <vt:lpwstr>Cite Them Right 10th edition - Harvard</vt:lpwstr>
  </property>
  <property fmtid="{D5CDD505-2E9C-101B-9397-08002B2CF9AE}" pid="6" name="Mendeley Recent Style Id 2_1">
    <vt:lpwstr>http://www.zotero.org/styles/ieee</vt:lpwstr>
  </property>
  <property fmtid="{D5CDD505-2E9C-101B-9397-08002B2CF9AE}" pid="7" name="Mendeley Recent Style Name 2_1">
    <vt:lpwstr>IEEE</vt:lpwstr>
  </property>
  <property fmtid="{D5CDD505-2E9C-101B-9397-08002B2CF9AE}" pid="8" name="Mendeley Recent Style Id 3_1">
    <vt:lpwstr>http://www.zotero.org/styles/journal-of-clinical-virology</vt:lpwstr>
  </property>
  <property fmtid="{D5CDD505-2E9C-101B-9397-08002B2CF9AE}" pid="9" name="Mendeley Recent Style Name 3_1">
    <vt:lpwstr>Journal of Clinical Virology</vt:lpwstr>
  </property>
  <property fmtid="{D5CDD505-2E9C-101B-9397-08002B2CF9AE}" pid="10" name="Mendeley Recent Style Id 4_1">
    <vt:lpwstr>http://www.zotero.org/styles/journal-of-infection</vt:lpwstr>
  </property>
  <property fmtid="{D5CDD505-2E9C-101B-9397-08002B2CF9AE}" pid="11" name="Mendeley Recent Style Name 4_1">
    <vt:lpwstr>Journal of Infection</vt:lpwstr>
  </property>
  <property fmtid="{D5CDD505-2E9C-101B-9397-08002B2CF9AE}" pid="12" name="Mendeley Recent Style Id 5_1">
    <vt:lpwstr>http://www.zotero.org/styles/modern-humanities-research-association</vt:lpwstr>
  </property>
  <property fmtid="{D5CDD505-2E9C-101B-9397-08002B2CF9AE}" pid="13" name="Mendeley Recent Style Name 5_1">
    <vt:lpwstr>Modern Humanities Research Association 3rd edition (note with bibliography)</vt:lpwstr>
  </property>
  <property fmtid="{D5CDD505-2E9C-101B-9397-08002B2CF9AE}" pid="14" name="Mendeley Recent Style Id 6_1">
    <vt:lpwstr>http://www.zotero.org/styles/modern-language-association</vt:lpwstr>
  </property>
  <property fmtid="{D5CDD505-2E9C-101B-9397-08002B2CF9AE}" pid="15" name="Mendeley Recent Style Name 6_1">
    <vt:lpwstr>Modern Language Association 8th edition</vt:lpwstr>
  </property>
  <property fmtid="{D5CDD505-2E9C-101B-9397-08002B2CF9AE}" pid="16" name="Mendeley Recent Style Id 7_1">
    <vt:lpwstr>http://www.zotero.org/styles/nature</vt:lpwstr>
  </property>
  <property fmtid="{D5CDD505-2E9C-101B-9397-08002B2CF9AE}" pid="17" name="Mendeley Recent Style Name 7_1">
    <vt:lpwstr>Nature</vt:lpwstr>
  </property>
  <property fmtid="{D5CDD505-2E9C-101B-9397-08002B2CF9AE}" pid="18" name="Mendeley Recent Style Id 8_1">
    <vt:lpwstr>http://www.zotero.org/styles/pediatric-infectious-disease-journal</vt:lpwstr>
  </property>
  <property fmtid="{D5CDD505-2E9C-101B-9397-08002B2CF9AE}" pid="19" name="Mendeley Recent Style Name 8_1">
    <vt:lpwstr>Pediatric Infectious Disease Journal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</Properties>
</file>